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6af3fc2da0d7a3d1b245e648379461476ab034d"/>
    <w:p>
      <w:pPr>
        <w:pStyle w:val="Heading1"/>
      </w:pPr>
      <w:r>
        <w:t xml:space="preserve">Internship Application Letter for Web Designer Position</w:t>
      </w:r>
    </w:p>
    <w:p>
      <w:pPr>
        <w:pStyle w:val="FirstParagraph"/>
      </w:pPr>
      <w:r>
        <w:t xml:space="preserve">Pursuing Excellence in Digital Design Within Spain Barcelona's Vibrant Creative Ecosystem</w:t>
      </w:r>
    </w:p>
    <w:bookmarkEnd w:id="20"/>
    <w:p>
      <w:pPr>
        <w:pStyle w:val="BodyText"/>
      </w:pPr>
      <w:r>
        <w:t xml:space="preserve">[Your Full Name]</w:t>
      </w:r>
    </w:p>
    <w:p>
      <w:pPr>
        <w:pStyle w:val="BodyText"/>
      </w:pPr>
      <w:r>
        <w:t xml:space="preserve">[Your Address]</w:t>
      </w:r>
    </w:p>
    <w:p>
      <w:pPr>
        <w:pStyle w:val="BodyText"/>
      </w:pPr>
      <w:r>
        <w:t xml:space="preserve">Barcelona, Catalonia, Spain</w:t>
      </w:r>
    </w:p>
    <w:p>
      <w:pPr>
        <w:pStyle w:val="BodyText"/>
      </w:pPr>
      <w:r>
        <w:t xml:space="preserve">[Your Email Address]</w:t>
      </w:r>
    </w:p>
    <w:p>
      <w:pPr>
        <w:pStyle w:val="BodyText"/>
      </w:pPr>
      <w:r>
        <w:t xml:space="preserve">[Your Phone Number] • [LinkedIn/Portfolio URL]</w:t>
      </w:r>
    </w:p>
    <w:p>
      <w:pPr>
        <w:pStyle w:val="BodyText"/>
      </w:pPr>
      <w:r>
        <w:t xml:space="preserve">Dear Hiring Manager,</w:t>
      </w:r>
    </w:p>
    <w:p>
      <w:pPr>
        <w:pStyle w:val="BodyText"/>
      </w:pPr>
      <w:r>
        <w:t xml:space="preserve">I am writing with profound enthusiasm to submit my Internship Application Letter for the Web Designer internship position at your innovative design studio in Spain Barcelona. As a dedicated digital design student deeply passionate about crafting immersive online experiences, I have long admired Barcelona's unique fusion of Mediterranean creativity and cutting-edge technology—a perfect environment for me to grow as a future Web Designer within this dynamic European city.</w:t>
      </w:r>
    </w:p>
    <w:bookmarkStart w:id="21" w:name="why-barcelona-why-now"/>
    <w:p>
      <w:pPr>
        <w:pStyle w:val="Heading2"/>
      </w:pPr>
      <w:r>
        <w:t xml:space="preserve">Why Barcelona? Why Now?</w:t>
      </w:r>
    </w:p>
    <w:p>
      <w:pPr>
        <w:pStyle w:val="FirstParagraph"/>
      </w:pPr>
      <w:r>
        <w:t xml:space="preserve">Spain Barcelona represents far more than just a location for my professional journey—it embodies the living heart of digital innovation in Southern Europe. Having spent six months studying at the Universitat Pompeu Fabra's Design Innovation Program, I've immersed myself in Barcelona's creative ecosystem. The city's UNESCO-listed architectural wonders like Gaudí's Sagrada Família aren't just tourist attractions; they're testaments to how bold design transforms spaces—a philosophy I apply to every pixel I create. In Barcelona, you don't just build websites; you craft digital narratives that resonate with the soul of a city where Mediterranean warmth meets tech-forward thinking. This is precisely why my Internship Application Letter centers on contributing to your team within Spain Barcelona's thriving startup landscape.</w:t>
      </w:r>
    </w:p>
    <w:p>
      <w:pPr>
        <w:pStyle w:val="BodyText"/>
      </w:pPr>
      <w:r>
        <w:t xml:space="preserve">Barcelona's Tech Community Hub—a 200+ member ecosystem of startups, agencies, and incubators like Wayra and Plug&amp;Play—has shaped my perspective. Last month, I attended the Digital Barcelona Conference where I connected with designers from agencies across Spain Barcelona who shared how their projects merged Catalan identity with global digital standards. This experience cemented my desire to learn under mentors who understand that a successful Web Designer must balance technical precision with cultural empathy—a skill vital for creating interfaces that serve both local and international audiences in Spain Barcelona's diverse market.</w:t>
      </w:r>
    </w:p>
    <w:bookmarkEnd w:id="21"/>
    <w:bookmarkStart w:id="22" w:name="my-design-philosophy-technical-toolkit"/>
    <w:p>
      <w:pPr>
        <w:pStyle w:val="Heading2"/>
      </w:pPr>
      <w:r>
        <w:t xml:space="preserve">My Design Philosophy &amp; Technical Toolkit</w:t>
      </w:r>
    </w:p>
    <w:p>
      <w:pPr>
        <w:pStyle w:val="FirstParagraph"/>
      </w:pPr>
      <w:r>
        <w:t xml:space="preserve">As a Web Designer, I believe technology should serve humanity—never the reverse. This philosophy drives my work on projects like "Catalan Heritage Digital Portal," an app I developed that uses responsive design to showcase regional artisans' stories across mobile and desktop. The project earned recognition at Barcelona's Design Week for its intuitive navigation system that respects Catalan language nuances while maintaining global accessibility standards.</w:t>
      </w:r>
    </w:p>
    <w:p>
      <w:pPr>
        <w:pStyle w:val="BodyText"/>
      </w:pPr>
      <w:r>
        <w:t xml:space="preserve">My technical repertoire includes:</w:t>
      </w:r>
    </w:p>
    <w:p>
      <w:pPr>
        <w:numPr>
          <w:ilvl w:val="0"/>
          <w:numId w:val="1001"/>
        </w:numPr>
        <w:pStyle w:val="Compact"/>
      </w:pPr>
      <w:r>
        <w:rPr>
          <w:bCs/>
          <w:b/>
        </w:rPr>
        <w:t xml:space="preserve">Figma &amp; Adobe XD</w:t>
      </w:r>
      <w:r>
        <w:t xml:space="preserve">: Expertise in creating interactive prototypes with micro-animation principles taught through Barcelona's Design Thinking Workshops</w:t>
      </w:r>
    </w:p>
    <w:p>
      <w:pPr>
        <w:numPr>
          <w:ilvl w:val="0"/>
          <w:numId w:val="1001"/>
        </w:numPr>
        <w:pStyle w:val="Compact"/>
      </w:pPr>
      <w:r>
        <w:rPr>
          <w:bCs/>
          <w:b/>
        </w:rPr>
        <w:t xml:space="preserve">HTML/CSS/JavaScript</w:t>
      </w:r>
      <w:r>
        <w:t xml:space="preserve">: Proficient in building responsive layouts using CSS Grid and Flexbox, with a portfolio optimized for accessibility (WCAG 2.1 compliant)</w:t>
      </w:r>
    </w:p>
    <w:p>
      <w:pPr>
        <w:numPr>
          <w:ilvl w:val="0"/>
          <w:numId w:val="1001"/>
        </w:numPr>
        <w:pStyle w:val="Compact"/>
      </w:pPr>
      <w:r>
        <w:rPr>
          <w:bCs/>
          <w:b/>
        </w:rPr>
        <w:t xml:space="preserve">Content Strategy</w:t>
      </w:r>
      <w:r>
        <w:t xml:space="preserve">: Developed SEO-enhanced content frameworks for Barcelona-based SMEs like "La Bodega del Mar," boosting organic traffic by 40%</w:t>
      </w:r>
    </w:p>
    <w:p>
      <w:pPr>
        <w:numPr>
          <w:ilvl w:val="0"/>
          <w:numId w:val="1001"/>
        </w:numPr>
        <w:pStyle w:val="Compact"/>
      </w:pPr>
      <w:r>
        <w:rPr>
          <w:bCs/>
          <w:b/>
        </w:rPr>
        <w:t xml:space="preserve">Cultural Context Awareness</w:t>
      </w:r>
      <w:r>
        <w:t xml:space="preserve">: Specialized in designing interfaces that respect Spanish communication styles—combining visual warmth with minimalist European UX standards</w:t>
      </w:r>
    </w:p>
    <w:p>
      <w:pPr>
        <w:pStyle w:val="FirstParagraph"/>
      </w:pPr>
      <w:r>
        <w:t xml:space="preserve">What truly sets my approach apart is my understanding that Spain Barcelona's Web Designer must navigate the tension between global design trends and local identity. For instance, I redesigned a tourism portal for Costa Brava using warm terracotta accents (inspired by Catalan ceramics) while maintaining European usability conventions—a solution that increased user engagement by 35% among Spanish visitors.</w:t>
      </w:r>
    </w:p>
    <w:bookmarkEnd w:id="22"/>
    <w:bookmarkStart w:id="23" w:name="why-your-barcelona-based-studio"/>
    <w:p>
      <w:pPr>
        <w:pStyle w:val="Heading2"/>
      </w:pPr>
      <w:r>
        <w:t xml:space="preserve">Why Your Barcelona-Based Studio?</w:t>
      </w:r>
    </w:p>
    <w:p>
      <w:pPr>
        <w:pStyle w:val="FirstParagraph"/>
      </w:pPr>
      <w:r>
        <w:t xml:space="preserve">I've closely followed [Company Name]'s work on projects like the "Barcelona Digital City" initiative and your collaboration with La Mercè Festival. Your recent redesign of the Fira de Barcelona platform demonstrates exactly the kind of human-centered design I aspire to create—where complex information becomes an intuitive journey. Your studio's commitment to sustainable digital practices (evident in your carbon-neutral hosting choice) mirrors my belief that ethical Web Designer work extends beyond aesthetics.</w:t>
      </w:r>
    </w:p>
    <w:p>
      <w:pPr>
        <w:pStyle w:val="BodyText"/>
      </w:pPr>
      <w:r>
        <w:t xml:space="preserve">More importantly, Spain Barcelona offers a unique learning environment where I can absorb the city's design philosophy: "Less is more, but always with heart." Your team’s approach to blending Catalan artistic traditions with modern web technologies aligns perfectly with my professional vision. I'm particularly eager to learn from your senior designers who've navigated Barcelona's shift from traditional print media to digital-first branding—a transition that mirrors the industry-wide evolution I aim to contribute to as a Web Designer.</w:t>
      </w:r>
    </w:p>
    <w:bookmarkEnd w:id="23"/>
    <w:bookmarkStart w:id="24" w:name="X7c8d2d8773dc4f5794bb27418489f51e7bde6ba"/>
    <w:p>
      <w:pPr>
        <w:pStyle w:val="Heading2"/>
      </w:pPr>
      <w:r>
        <w:t xml:space="preserve">My Commitment to Barcelona's Digital Future</w:t>
      </w:r>
    </w:p>
    <w:p>
      <w:pPr>
        <w:pStyle w:val="FirstParagraph"/>
      </w:pPr>
      <w:r>
        <w:t xml:space="preserve">As a resident of Barcelona who volunteers with "Digital Skills for Seniors" at the Barceloneta community center, I understand that great Web Designer work serves all citizens—not just tech-savvy millennials. In my current role supporting local SMEs with website audits, I've witnessed how accessible design transforms small businesses' fortunes. Your internship program offers the ideal platform to scale this impact within Spain Barcelona's vibrant commercial landscape.</w:t>
      </w:r>
    </w:p>
    <w:p>
      <w:pPr>
        <w:pStyle w:val="BodyText"/>
      </w:pPr>
      <w:r>
        <w:t xml:space="preserve">I'm prepared to contribute immediately as a Web Designer intern through:</w:t>
      </w:r>
    </w:p>
    <w:p>
      <w:pPr>
        <w:numPr>
          <w:ilvl w:val="0"/>
          <w:numId w:val="1002"/>
        </w:numPr>
        <w:pStyle w:val="Compact"/>
      </w:pPr>
      <w:r>
        <w:t xml:space="preserve">Assisting in mobile-first interface development for Spanish-language client projects</w:t>
      </w:r>
    </w:p>
    <w:p>
      <w:pPr>
        <w:numPr>
          <w:ilvl w:val="0"/>
          <w:numId w:val="1002"/>
        </w:numPr>
        <w:pStyle w:val="Compact"/>
      </w:pPr>
      <w:r>
        <w:t xml:space="preserve">Conducting user research with Barcelona's diverse demographic groups (including immigrant communities)</w:t>
      </w:r>
    </w:p>
    <w:p>
      <w:pPr>
        <w:numPr>
          <w:ilvl w:val="0"/>
          <w:numId w:val="1002"/>
        </w:numPr>
        <w:pStyle w:val="Compact"/>
      </w:pPr>
      <w:r>
        <w:t xml:space="preserve">Optimizing sites for local SEO targeting Spain Barcelona-specific search behavior</w:t>
      </w:r>
    </w:p>
    <w:p>
      <w:pPr>
        <w:numPr>
          <w:ilvl w:val="0"/>
          <w:numId w:val="1002"/>
        </w:numPr>
        <w:pStyle w:val="Compact"/>
      </w:pPr>
      <w:r>
        <w:t xml:space="preserve">Creating style guides that honor Catalan visual traditions while adhering to international standards</w:t>
      </w:r>
    </w:p>
    <w:p>
      <w:pPr>
        <w:pStyle w:val="FirstParagraph"/>
      </w:pPr>
      <w:r>
        <w:t xml:space="preserve">I'm fluent in Spanish (C1 level) and English, with basic Catalan comprehension—a crucial advantage when collaborating on projects for Spain Barcelona's local market. My ability to navigate both technical requirements and cultural contexts will allow me to contribute meaningfully from day one.</w:t>
      </w:r>
    </w:p>
    <w:bookmarkEnd w:id="24"/>
    <w:bookmarkStart w:id="25" w:name="X15d98ed55617ed0bc6c7263a284d00a7f23bbe3"/>
    <w:p>
      <w:pPr>
        <w:pStyle w:val="Heading2"/>
      </w:pPr>
      <w:r>
        <w:t xml:space="preserve">Conclusion: A Vision for Barcelona's Digital Landscape</w:t>
      </w:r>
    </w:p>
    <w:p>
      <w:pPr>
        <w:pStyle w:val="FirstParagraph"/>
      </w:pPr>
      <w:r>
        <w:t xml:space="preserve">Spain Barcelona isn't just my internship location—it's the living laboratory where I intend to become a meaningful Web Designer. I've spent years preparing through academic rigor, hands-on projects, and deep cultural immersion in this city. My Internship Application Letter represents not merely an application, but a commitment to grow alongside your studio as we shape Barcelona's digital future together.</w:t>
      </w:r>
    </w:p>
    <w:p>
      <w:pPr>
        <w:pStyle w:val="BodyText"/>
      </w:pPr>
      <w:r>
        <w:t xml:space="preserve">I would be honored to discuss how my design philosophy aligns with your studio's vision during an interview at your convenience. Thank you for considering my application. I eagerly await the opportunity to contribute my skills as a dedicated Web Designer within Spain Barcelona's inspiring creative community.</w:t>
      </w:r>
    </w:p>
    <w:bookmarkEnd w:id="25"/>
    <w:p>
      <w:pPr>
        <w:pStyle w:val="BodyText"/>
      </w:pPr>
      <w:r>
        <w:t xml:space="preserve">Sincerely,</w:t>
      </w:r>
    </w:p>
    <w:p>
      <w:pPr>
        <w:pStyle w:val="BodyText"/>
      </w:pPr>
      <w:r>
        <w:t xml:space="preserve">[Your Full Name]</w:t>
      </w:r>
    </w:p>
    <w:p>
      <w:pPr>
        <w:pStyle w:val="BodyText"/>
      </w:pPr>
      <w:r>
        <w:t xml:space="preserve">Web Designer Internship Candidate</w:t>
      </w:r>
    </w:p>
    <w:p>
      <w:pPr>
        <w:pStyle w:val="BodyText"/>
      </w:pPr>
      <w:r>
        <w:t xml:space="preserve">This Internship Application Letter is specifically tailored for Web Designer opportunities within Spain Barcelona's creative ecosystem, emphasizing cultural awareness, technical proficiency, and community engagement.</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Position in Spain Barcelona</dc:title>
  <dc:creator/>
  <dc:language>en</dc:language>
  <cp:keywords/>
  <dcterms:created xsi:type="dcterms:W3CDTF">2026-05-01T03:23:00Z</dcterms:created>
  <dcterms:modified xsi:type="dcterms:W3CDTF">2026-05-01T03:23:00Z</dcterms:modified>
</cp:coreProperties>
</file>

<file path=docProps/custom.xml><?xml version="1.0" encoding="utf-8"?>
<Properties xmlns="http://schemas.openxmlformats.org/officeDocument/2006/custom-properties" xmlns:vt="http://schemas.openxmlformats.org/officeDocument/2006/docPropsVTypes"/>
</file>